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42259982" w:rsidR="00F57475" w:rsidRPr="002E6AB2" w:rsidRDefault="00092BB7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 w:rsidRPr="00002881">
        <w:rPr>
          <w:rFonts w:ascii="Times New Roman" w:eastAsia="Times New Roman" w:hAnsi="Times New Roman" w:cs="Times New Roman"/>
          <w:noProof/>
          <w:sz w:val="18"/>
          <w:szCs w:val="1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19F009CD" wp14:editId="69347746">
            <wp:simplePos x="0" y="0"/>
            <wp:positionH relativeFrom="column">
              <wp:posOffset>0</wp:posOffset>
            </wp:positionH>
            <wp:positionV relativeFrom="paragraph">
              <wp:posOffset>66675</wp:posOffset>
            </wp:positionV>
            <wp:extent cx="468630" cy="468630"/>
            <wp:effectExtent l="0" t="0" r="7620" b="7620"/>
            <wp:wrapNone/>
            <wp:docPr id="23" name="Imagem 23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6134">
        <w:rPr>
          <w:rFonts w:ascii="Arial Nova Light" w:eastAsia="Times New Roman" w:hAnsi="Arial Nova Light" w:cs="Times New Roman"/>
          <w:b/>
          <w:bCs/>
          <w:sz w:val="28"/>
          <w:szCs w:val="28"/>
          <w:lang w:val="pt-BR" w:eastAsia="pt-BR"/>
        </w:rPr>
        <w:t>LARA VASQUES LIMA</w:t>
      </w:r>
    </w:p>
    <w:p w14:paraId="5D16BCBD" w14:textId="029A5BDC" w:rsidR="00F57475" w:rsidRPr="002E6AB2" w:rsidRDefault="00406134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Campinas </w:t>
      </w:r>
      <w:r w:rsidR="00F57475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SP</w:t>
      </w:r>
    </w:p>
    <w:p w14:paraId="4C5398F1" w14:textId="048E429C" w:rsidR="00F57475" w:rsidRPr="002E6AB2" w:rsidRDefault="0008120C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Fone</w:t>
      </w:r>
      <w:r w:rsidR="00E11170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: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(1</w:t>
      </w:r>
      <w:r w:rsidR="0040613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) 9</w:t>
      </w:r>
      <w:r w:rsidR="0040613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789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</w:t>
      </w:r>
      <w:r w:rsidR="0040613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6543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/ 478</w:t>
      </w:r>
      <w:r w:rsidR="0040613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0</w:t>
      </w:r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4</w:t>
      </w:r>
      <w:r w:rsidR="00406134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143</w:t>
      </w:r>
      <w:r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F57475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–</w:t>
      </w:r>
      <w:r w:rsidR="0010514F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E11170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E</w:t>
      </w:r>
      <w:r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mail</w:t>
      </w:r>
      <w:r w:rsidR="00E11170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: </w:t>
      </w:r>
      <w:hyperlink r:id="rId8" w:history="1">
        <w:r w:rsidR="00406134" w:rsidRPr="003E2313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lima.lara@gmail.com</w:t>
        </w:r>
      </w:hyperlink>
      <w:r w:rsidR="008D26B9" w:rsidRPr="002E6AB2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E1F402D" w14:textId="77777777" w:rsidR="00F57475" w:rsidRPr="002E6AB2" w:rsidRDefault="00F57475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4"/>
          <w:szCs w:val="14"/>
          <w:lang w:val="pt-BR" w:eastAsia="pt-BR"/>
        </w:rPr>
      </w:pPr>
    </w:p>
    <w:p w14:paraId="4FEDC408" w14:textId="77777777" w:rsidR="00F57475" w:rsidRPr="002E6AB2" w:rsidRDefault="00F57475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255A8B5F" w:rsidR="00DD35E3" w:rsidRPr="002E6AB2" w:rsidRDefault="00F91289" w:rsidP="00F91289">
      <w:pPr>
        <w:widowControl/>
        <w:pBdr>
          <w:top w:val="single" w:sz="6" w:space="1" w:color="auto"/>
          <w:bottom w:val="single" w:sz="6" w:space="1" w:color="auto"/>
        </w:pBdr>
        <w:tabs>
          <w:tab w:val="center" w:pos="5316"/>
          <w:tab w:val="right" w:pos="10490"/>
        </w:tabs>
        <w:autoSpaceDE/>
        <w:autoSpaceDN/>
        <w:spacing w:line="276" w:lineRule="auto"/>
        <w:ind w:right="158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2E6AB2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  <w:r w:rsidR="00983086" w:rsidRPr="002E6AB2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Supervisão e Coordenação na Área de Compras</w:t>
      </w:r>
      <w:r w:rsidRPr="002E6AB2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</w:p>
    <w:p w14:paraId="27EA2AD1" w14:textId="77777777" w:rsidR="00DD35E3" w:rsidRPr="002E6AB2" w:rsidRDefault="00DD35E3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2E6AB2" w:rsidRDefault="00DD35E3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57C1AE6B" w14:textId="77777777" w:rsidR="00F22C8F" w:rsidRPr="002E6AB2" w:rsidRDefault="00F22C8F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4"/>
          <w:szCs w:val="4"/>
          <w:lang w:val="pt-BR" w:eastAsia="pt-BR"/>
        </w:rPr>
      </w:pPr>
    </w:p>
    <w:p w14:paraId="23230118" w14:textId="06A4B531" w:rsidR="00552922" w:rsidRPr="002E6AB2" w:rsidRDefault="00D00E27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Profissional </w:t>
      </w:r>
      <w:r w:rsidR="00552922" w:rsidRPr="002E6AB2">
        <w:rPr>
          <w:rFonts w:ascii="Arial Nova Light" w:hAnsi="Arial Nova Light"/>
          <w:lang w:val="pt-BR"/>
        </w:rPr>
        <w:t xml:space="preserve">com ampla experiência na Área de Compras Diretas e Indiretas, onde atua há mais de 15 anos, tendo gerido grandes e médios orçamentos nos segmentos de Máquinas Pesadas, Serviços, Construção Civil, Químico, Cosméticos, Alimentício, e Hospitalar.  </w:t>
      </w:r>
    </w:p>
    <w:p w14:paraId="10EDCD77" w14:textId="5FB2C1D8" w:rsidR="00552922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L</w:t>
      </w:r>
      <w:r w:rsidR="005F113B" w:rsidRPr="002E6AB2">
        <w:rPr>
          <w:rFonts w:ascii="Arial Nova Light" w:hAnsi="Arial Nova Light"/>
          <w:lang w:val="pt-BR"/>
        </w:rPr>
        <w:t>í</w:t>
      </w:r>
      <w:r w:rsidRPr="002E6AB2">
        <w:rPr>
          <w:rFonts w:ascii="Arial Nova Light" w:hAnsi="Arial Nova Light"/>
          <w:lang w:val="pt-BR"/>
        </w:rPr>
        <w:t>der Eficaz, demonstrando habilidade no desenvolvimento e na supervisão de equipes de compras</w:t>
      </w:r>
      <w:r w:rsidR="004621FE" w:rsidRPr="002E6AB2">
        <w:rPr>
          <w:rFonts w:ascii="Arial Nova Light" w:hAnsi="Arial Nova Light"/>
          <w:lang w:val="pt-BR"/>
        </w:rPr>
        <w:t>.</w:t>
      </w:r>
    </w:p>
    <w:p w14:paraId="0DEFF63F" w14:textId="77777777" w:rsidR="00552922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Domínio na aplicação da Técnica de Strategic Sourcing, otimizando contratos, reduzindo tarefas operacionais, e assegurando a manutenção de preços.</w:t>
      </w:r>
    </w:p>
    <w:p w14:paraId="49C68236" w14:textId="5E54AD8C" w:rsidR="00552922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Sólido conhecimento na Gestão de Propostas de BIDs de grandes contas estratégicas e de forte impacto no orçamento das empresas.</w:t>
      </w:r>
    </w:p>
    <w:p w14:paraId="175289FD" w14:textId="77777777" w:rsidR="00552922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Expertise na Gestão de Contratos, na sua elaboração, desenvolvimento, e análise. Assegurando o cumprimento dos termos acordados, o monitorando de prazos, e demais aspectos correlatos.</w:t>
      </w:r>
    </w:p>
    <w:p w14:paraId="5F7E3BB7" w14:textId="77777777" w:rsidR="00552922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bordagem em diversas áreas, como Administração, RH, TI, Facilities, Marketing, Viagens Nacionais, MRO, Limpeza e Higiene, Copa, entre outras.</w:t>
      </w:r>
    </w:p>
    <w:p w14:paraId="66B77A98" w14:textId="6DE51564" w:rsidR="00621CFC" w:rsidRPr="002E6AB2" w:rsidRDefault="00552922" w:rsidP="00C1254D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Demais conhecimentos: Negociações Criteriosas, Coordenação de Processos de Compras, Otimização de Processos, Análise de Mercado, Planejamento de Estoque e de Fluxo de Caixa.</w:t>
      </w:r>
    </w:p>
    <w:p w14:paraId="4859016E" w14:textId="77777777" w:rsidR="00552922" w:rsidRPr="002E6AB2" w:rsidRDefault="00552922" w:rsidP="00552922">
      <w:pPr>
        <w:pStyle w:val="PargrafodaLista"/>
        <w:tabs>
          <w:tab w:val="left" w:pos="432"/>
        </w:tabs>
        <w:spacing w:before="40" w:line="238" w:lineRule="auto"/>
        <w:ind w:left="431" w:right="158" w:firstLine="0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71FB2A59" w14:textId="77777777" w:rsidR="0039193E" w:rsidRPr="002E6AB2" w:rsidRDefault="0055409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7FCF1535" w14:textId="77777777" w:rsidR="00742BEE" w:rsidRPr="002E6AB2" w:rsidRDefault="00742BEE" w:rsidP="00F91289">
      <w:pPr>
        <w:tabs>
          <w:tab w:val="left" w:pos="567"/>
        </w:tabs>
        <w:ind w:right="158"/>
        <w:rPr>
          <w:rFonts w:ascii="Arial Nova Light" w:hAnsi="Arial Nova Light"/>
          <w:sz w:val="10"/>
          <w:szCs w:val="10"/>
          <w:lang w:val="pt-BR"/>
        </w:rPr>
      </w:pPr>
    </w:p>
    <w:p w14:paraId="17F1A081" w14:textId="5103B9B8" w:rsidR="00007C1E" w:rsidRPr="00406134" w:rsidRDefault="00406134" w:rsidP="00F91289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406134">
        <w:rPr>
          <w:rFonts w:ascii="Arial Nova Light" w:hAnsi="Arial Nova Light"/>
          <w:b/>
          <w:bCs/>
          <w:szCs w:val="28"/>
          <w:lang w:val="pt-BR"/>
        </w:rPr>
        <w:t>MATERIAIS E CONS</w:t>
      </w:r>
      <w:r>
        <w:rPr>
          <w:rFonts w:ascii="Arial Nova Light" w:hAnsi="Arial Nova Light"/>
          <w:b/>
          <w:bCs/>
          <w:szCs w:val="28"/>
          <w:lang w:val="pt-BR"/>
        </w:rPr>
        <w:t xml:space="preserve">TRUÇÕES </w:t>
      </w:r>
      <w:r w:rsidR="00007C1E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406134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="00007C1E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007C1E" w:rsidRPr="00406134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C5505" w:rsidRPr="00406134">
        <w:rPr>
          <w:rFonts w:ascii="Arial Nova Light" w:eastAsia="Times New Roman" w:hAnsi="Arial Nova Light" w:cs="Arial"/>
          <w:lang w:val="pt-BR" w:eastAsia="pt-BR"/>
        </w:rPr>
        <w:t>SP</w:t>
      </w:r>
      <w:r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C5505" w:rsidRPr="00406134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   </w:t>
      </w:r>
      <w:r w:rsidR="008B63C6" w:rsidRPr="00406134">
        <w:rPr>
          <w:rFonts w:ascii="Arial Nova Light" w:hAnsi="Arial Nova Light"/>
          <w:b/>
          <w:bCs/>
          <w:sz w:val="20"/>
          <w:szCs w:val="24"/>
          <w:lang w:val="pt-BR"/>
        </w:rPr>
        <w:t>OUT</w:t>
      </w:r>
      <w:r w:rsidR="00DC5505" w:rsidRPr="00406134">
        <w:rPr>
          <w:rFonts w:ascii="Arial Nova Light" w:hAnsi="Arial Nova Light"/>
          <w:b/>
          <w:bCs/>
          <w:sz w:val="20"/>
          <w:szCs w:val="24"/>
          <w:lang w:val="pt-BR"/>
        </w:rPr>
        <w:t xml:space="preserve"> 2020</w:t>
      </w:r>
      <w:r w:rsidR="00007C1E" w:rsidRPr="00406134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007C1E" w:rsidRPr="00406134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DC5505" w:rsidRPr="00406134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TUAL</w:t>
      </w:r>
    </w:p>
    <w:p w14:paraId="2BA72F89" w14:textId="77777777" w:rsidR="00007C1E" w:rsidRPr="002E6AB2" w:rsidRDefault="00007C1E" w:rsidP="00F91289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120713F" wp14:editId="4472DA78">
                <wp:extent cx="6660000" cy="9525"/>
                <wp:effectExtent l="0" t="0" r="0" b="0"/>
                <wp:docPr id="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80C37B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E5CEA84" w14:textId="77777777" w:rsidR="00F57475" w:rsidRPr="002E6AB2" w:rsidRDefault="00F57475" w:rsidP="00F91289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47D756DD" w14:textId="782E7315" w:rsidR="00007C1E" w:rsidRPr="002E6AB2" w:rsidRDefault="0008120C" w:rsidP="00F91289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</w:t>
      </w:r>
      <w:r w:rsidR="004B7623" w:rsidRPr="002E6AB2">
        <w:rPr>
          <w:rFonts w:ascii="Arial Nova Light" w:hAnsi="Arial Nova Light"/>
          <w:b/>
          <w:bCs/>
          <w:lang w:val="pt-BR"/>
        </w:rPr>
        <w:t xml:space="preserve">Coordenadora de </w:t>
      </w:r>
      <w:r w:rsidR="00DC5505" w:rsidRPr="002E6AB2">
        <w:rPr>
          <w:rFonts w:ascii="Arial Nova Light" w:hAnsi="Arial Nova Light"/>
          <w:b/>
          <w:bCs/>
          <w:lang w:val="pt-BR"/>
        </w:rPr>
        <w:t>Compras</w:t>
      </w:r>
    </w:p>
    <w:p w14:paraId="7D46F31D" w14:textId="77777777" w:rsidR="00F57475" w:rsidRPr="002E6AB2" w:rsidRDefault="00F57475" w:rsidP="00F91289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584810C4" w14:textId="6F968A5D" w:rsidR="00007C1E" w:rsidRPr="002E6AB2" w:rsidRDefault="00007C1E" w:rsidP="00F91289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4E8B9C4B" w14:textId="47D84B7A" w:rsidR="004B7623" w:rsidRPr="002E6AB2" w:rsidRDefault="004B7623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Liderança de 15 p</w:t>
      </w:r>
      <w:r w:rsidR="006B7F9A" w:rsidRPr="002E6AB2">
        <w:rPr>
          <w:rFonts w:ascii="Arial Nova Light" w:hAnsi="Arial Nova Light"/>
          <w:lang w:val="pt-BR"/>
        </w:rPr>
        <w:t xml:space="preserve">rofissionais do time de compras, acompanhamento das operações da área </w:t>
      </w:r>
      <w:r w:rsidR="00A943D3" w:rsidRPr="002E6AB2">
        <w:rPr>
          <w:rFonts w:ascii="Arial Nova Light" w:hAnsi="Arial Nova Light"/>
          <w:lang w:val="pt-BR"/>
        </w:rPr>
        <w:t xml:space="preserve">mediante </w:t>
      </w:r>
      <w:r w:rsidR="006B7F9A" w:rsidRPr="002E6AB2">
        <w:rPr>
          <w:rFonts w:ascii="Arial Nova Light" w:hAnsi="Arial Nova Light"/>
          <w:lang w:val="pt-BR"/>
        </w:rPr>
        <w:t>Indicadores de Performance (KPIs), desenvolvimento de metas, e apresentação dos resultados.</w:t>
      </w:r>
    </w:p>
    <w:p w14:paraId="3F14F353" w14:textId="3575ED89" w:rsidR="00481220" w:rsidRPr="002E6AB2" w:rsidRDefault="00481220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plicação da técnica de Strategic Sourcing aprimorando a eficácia na elaboração e análise de contratos, com ênfase na redução de tarefas operacionais, utilização de metodologias de compras (Curva ABC),</w:t>
      </w:r>
      <w:r w:rsidR="00F753E5" w:rsidRPr="002E6AB2">
        <w:rPr>
          <w:rFonts w:ascii="Arial Nova Light" w:hAnsi="Arial Nova Light"/>
          <w:lang w:val="pt-BR"/>
        </w:rPr>
        <w:t xml:space="preserve"> e </w:t>
      </w:r>
      <w:r w:rsidRPr="002E6AB2">
        <w:rPr>
          <w:rFonts w:ascii="Arial Nova Light" w:hAnsi="Arial Nova Light"/>
          <w:lang w:val="pt-BR"/>
        </w:rPr>
        <w:t>manutenção de preços ao longo do tempo para itens de grande volume e consumo contínuo.</w:t>
      </w:r>
    </w:p>
    <w:p w14:paraId="660E5D03" w14:textId="152E64E9" w:rsidR="006B7F9A" w:rsidRPr="002E6AB2" w:rsidRDefault="006B7F9A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Gestão d</w:t>
      </w:r>
      <w:r w:rsidR="00F753E5" w:rsidRPr="002E6AB2">
        <w:rPr>
          <w:rFonts w:ascii="Arial Nova Light" w:hAnsi="Arial Nova Light"/>
          <w:lang w:val="pt-BR"/>
        </w:rPr>
        <w:t>as</w:t>
      </w:r>
      <w:r w:rsidRPr="002E6AB2">
        <w:rPr>
          <w:rFonts w:ascii="Arial Nova Light" w:hAnsi="Arial Nova Light"/>
          <w:lang w:val="pt-BR"/>
        </w:rPr>
        <w:t xml:space="preserve"> propostas de BID com as contas mais estratégias e de maior impacto no orçamento da empresa.</w:t>
      </w:r>
    </w:p>
    <w:p w14:paraId="262F038E" w14:textId="50E7F29D" w:rsidR="00A702C6" w:rsidRPr="002E6AB2" w:rsidRDefault="00A702C6" w:rsidP="00A702C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Compras Indiretas para suprimento em todo o Brasil das Operações e Áreas-clientes como Administração, RH, TI, Facilities, Marketing, Viagens Nacionais, MRO, Limpeza e Higiene, </w:t>
      </w:r>
      <w:r w:rsidR="00B226A7" w:rsidRPr="002E6AB2">
        <w:rPr>
          <w:rFonts w:ascii="Arial Nova Light" w:hAnsi="Arial Nova Light"/>
          <w:lang w:val="pt-BR"/>
        </w:rPr>
        <w:t xml:space="preserve">e </w:t>
      </w:r>
      <w:r w:rsidRPr="002E6AB2">
        <w:rPr>
          <w:rFonts w:ascii="Arial Nova Light" w:hAnsi="Arial Nova Light"/>
          <w:lang w:val="pt-BR"/>
        </w:rPr>
        <w:t>Copa</w:t>
      </w:r>
      <w:r w:rsidR="00B226A7" w:rsidRPr="002E6AB2">
        <w:rPr>
          <w:rFonts w:ascii="Arial Nova Light" w:hAnsi="Arial Nova Light"/>
          <w:lang w:val="pt-BR"/>
        </w:rPr>
        <w:t>.</w:t>
      </w:r>
    </w:p>
    <w:p w14:paraId="27A23910" w14:textId="033BEEC9" w:rsidR="004B7623" w:rsidRPr="002E6AB2" w:rsidRDefault="004B7623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Planejamento e controle de estoque</w:t>
      </w:r>
      <w:r w:rsidR="006B7F9A" w:rsidRPr="002E6AB2">
        <w:rPr>
          <w:rFonts w:ascii="Arial Nova Light" w:hAnsi="Arial Nova Light"/>
          <w:lang w:val="pt-BR"/>
        </w:rPr>
        <w:t>, fornecendo informações visando atender a necessidade de planejamento do fluxo de caixa da empresa.</w:t>
      </w:r>
    </w:p>
    <w:p w14:paraId="61F8E069" w14:textId="77777777" w:rsidR="007146CE" w:rsidRPr="002E6AB2" w:rsidRDefault="007146CE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ordenar a elaboração de cotações, orçamentos, negociações de compras, e contratação de serviços.</w:t>
      </w:r>
    </w:p>
    <w:p w14:paraId="7CE10E36" w14:textId="41538F86" w:rsidR="006B7F9A" w:rsidRPr="002E6AB2" w:rsidRDefault="006B7F9A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tuação na melhoria cont</w:t>
      </w:r>
      <w:r w:rsidR="00F753E5" w:rsidRPr="002E6AB2">
        <w:rPr>
          <w:rFonts w:ascii="Arial Nova Light" w:hAnsi="Arial Nova Light"/>
          <w:lang w:val="pt-BR"/>
        </w:rPr>
        <w:t>í</w:t>
      </w:r>
      <w:r w:rsidRPr="002E6AB2">
        <w:rPr>
          <w:rFonts w:ascii="Arial Nova Light" w:hAnsi="Arial Nova Light"/>
          <w:lang w:val="pt-BR"/>
        </w:rPr>
        <w:t>nua</w:t>
      </w:r>
      <w:r w:rsidR="00F753E5" w:rsidRPr="002E6AB2">
        <w:rPr>
          <w:rFonts w:ascii="Arial Nova Light" w:hAnsi="Arial Nova Light"/>
          <w:lang w:val="pt-BR"/>
        </w:rPr>
        <w:t xml:space="preserve"> </w:t>
      </w:r>
      <w:r w:rsidRPr="002E6AB2">
        <w:rPr>
          <w:rFonts w:ascii="Arial Nova Light" w:hAnsi="Arial Nova Light"/>
          <w:lang w:val="pt-BR"/>
        </w:rPr>
        <w:t>dos processos focando na redução de custos.</w:t>
      </w:r>
    </w:p>
    <w:p w14:paraId="1A6C9423" w14:textId="77777777" w:rsidR="004B7623" w:rsidRPr="002E6AB2" w:rsidRDefault="004B7623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Identificação de oportunidades de negociação, análises e tendências de mercado, concorrência e avaliação de riscos e benefícios das propostas.</w:t>
      </w:r>
    </w:p>
    <w:p w14:paraId="4CB4DE81" w14:textId="1C0A2BB8" w:rsidR="00A943D3" w:rsidRPr="002E6AB2" w:rsidRDefault="00A943D3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Desenvolvimento, análise, elaboração e gestão dos contratos</w:t>
      </w:r>
      <w:r w:rsidR="001B6446" w:rsidRPr="002E6AB2">
        <w:rPr>
          <w:rFonts w:ascii="Arial Nova Light" w:hAnsi="Arial Nova Light"/>
          <w:lang w:val="pt-BR"/>
        </w:rPr>
        <w:t>,</w:t>
      </w:r>
      <w:r w:rsidRPr="002E6AB2">
        <w:rPr>
          <w:rFonts w:ascii="Arial Nova Light" w:hAnsi="Arial Nova Light"/>
          <w:lang w:val="pt-BR"/>
        </w:rPr>
        <w:t xml:space="preserve"> assegurando o cumprimento adequado dos termos estabelecidos.</w:t>
      </w:r>
    </w:p>
    <w:p w14:paraId="0F437E9A" w14:textId="2DD0147E" w:rsidR="0008120C" w:rsidRPr="002E6AB2" w:rsidRDefault="004B7623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ssegurar o cumprimento da política de compras</w:t>
      </w:r>
      <w:r w:rsidR="000B1425" w:rsidRPr="002E6AB2">
        <w:rPr>
          <w:rFonts w:ascii="Arial Nova Light" w:hAnsi="Arial Nova Light"/>
          <w:lang w:val="pt-BR"/>
        </w:rPr>
        <w:t>, monitorando prazos e condições acordadas.</w:t>
      </w:r>
    </w:p>
    <w:p w14:paraId="68A100C8" w14:textId="3F7579AF" w:rsidR="00BA6A96" w:rsidRPr="002E6AB2" w:rsidRDefault="007146CE" w:rsidP="00B964D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Cadastro de fornecedores, </w:t>
      </w:r>
      <w:r w:rsidR="00B226A7" w:rsidRPr="002E6AB2">
        <w:rPr>
          <w:rFonts w:ascii="Arial Nova Light" w:hAnsi="Arial Nova Light"/>
          <w:lang w:val="pt-BR"/>
        </w:rPr>
        <w:t xml:space="preserve">elaboração de </w:t>
      </w:r>
      <w:r w:rsidRPr="002E6AB2">
        <w:rPr>
          <w:rFonts w:ascii="Arial Nova Light" w:hAnsi="Arial Nova Light"/>
          <w:lang w:val="pt-BR"/>
        </w:rPr>
        <w:t xml:space="preserve">relatórios de compras </w:t>
      </w:r>
      <w:r w:rsidR="00F753E5" w:rsidRPr="002E6AB2">
        <w:rPr>
          <w:rFonts w:ascii="Arial Nova Light" w:hAnsi="Arial Nova Light"/>
          <w:lang w:val="pt-BR"/>
        </w:rPr>
        <w:t>(</w:t>
      </w:r>
      <w:r w:rsidRPr="002E6AB2">
        <w:rPr>
          <w:rFonts w:ascii="Arial Nova Light" w:hAnsi="Arial Nova Light"/>
          <w:lang w:val="pt-BR"/>
        </w:rPr>
        <w:t>curva ABC</w:t>
      </w:r>
      <w:r w:rsidR="00F753E5" w:rsidRPr="002E6AB2">
        <w:rPr>
          <w:rFonts w:ascii="Arial Nova Light" w:hAnsi="Arial Nova Light"/>
          <w:lang w:val="pt-BR"/>
        </w:rPr>
        <w:t>)</w:t>
      </w:r>
      <w:r w:rsidR="00117322" w:rsidRPr="002E6AB2">
        <w:rPr>
          <w:rFonts w:ascii="Arial Nova Light" w:hAnsi="Arial Nova Light"/>
          <w:lang w:val="pt-BR"/>
        </w:rPr>
        <w:t>, e aprovação</w:t>
      </w:r>
      <w:r w:rsidR="00F704DE" w:rsidRPr="002E6AB2">
        <w:rPr>
          <w:rFonts w:ascii="Arial Nova Light" w:hAnsi="Arial Nova Light"/>
          <w:lang w:val="pt-BR"/>
        </w:rPr>
        <w:t xml:space="preserve"> </w:t>
      </w:r>
      <w:r w:rsidR="00117322" w:rsidRPr="002E6AB2">
        <w:rPr>
          <w:rFonts w:ascii="Arial Nova Light" w:hAnsi="Arial Nova Light"/>
          <w:lang w:val="pt-BR"/>
        </w:rPr>
        <w:t>de</w:t>
      </w:r>
      <w:r w:rsidR="00F704DE" w:rsidRPr="002E6AB2">
        <w:rPr>
          <w:rFonts w:ascii="Arial Nova Light" w:hAnsi="Arial Nova Light"/>
          <w:lang w:val="pt-BR"/>
        </w:rPr>
        <w:t xml:space="preserve"> </w:t>
      </w:r>
      <w:r w:rsidR="00117322" w:rsidRPr="002E6AB2">
        <w:rPr>
          <w:rFonts w:ascii="Arial Nova Light" w:hAnsi="Arial Nova Light"/>
          <w:lang w:val="pt-BR"/>
        </w:rPr>
        <w:t>pedidos</w:t>
      </w:r>
      <w:r w:rsidRPr="002E6AB2">
        <w:rPr>
          <w:rFonts w:ascii="Arial Nova Light" w:hAnsi="Arial Nova Light"/>
          <w:lang w:val="pt-BR"/>
        </w:rPr>
        <w:t>.</w:t>
      </w:r>
    </w:p>
    <w:p w14:paraId="3BEFE73A" w14:textId="77777777" w:rsidR="00382D6D" w:rsidRPr="002E6AB2" w:rsidRDefault="00382D6D" w:rsidP="00B226A7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8"/>
          <w:szCs w:val="18"/>
          <w:lang w:val="pt-BR"/>
        </w:rPr>
      </w:pPr>
    </w:p>
    <w:p w14:paraId="4C5B64EE" w14:textId="5B9E7745" w:rsidR="00DC5505" w:rsidRPr="002E6AB2" w:rsidRDefault="00DC5505" w:rsidP="00DC5505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2E6AB2">
        <w:rPr>
          <w:rFonts w:ascii="Arial Nova Light" w:hAnsi="Arial Nova Light"/>
          <w:b/>
          <w:bCs/>
          <w:szCs w:val="28"/>
          <w:lang w:val="pt-BR"/>
        </w:rPr>
        <w:t xml:space="preserve">Pavimentação e Construção LTDA </w:t>
      </w:r>
      <w:r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406134"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2E6AB2">
        <w:rPr>
          <w:rFonts w:ascii="Arial Nova Light" w:eastAsia="Times New Roman" w:hAnsi="Arial Nova Light" w:cs="Arial"/>
          <w:lang w:val="pt-BR" w:eastAsia="pt-BR"/>
        </w:rPr>
        <w:t xml:space="preserve"> SP </w:t>
      </w:r>
      <w:r w:rsidR="00406134">
        <w:rPr>
          <w:rFonts w:ascii="Arial Nova Light" w:eastAsia="Times New Roman" w:hAnsi="Arial Nova Light" w:cs="Arial"/>
          <w:lang w:val="pt-BR" w:eastAsia="pt-BR"/>
        </w:rPr>
        <w:t xml:space="preserve">                  </w:t>
      </w:r>
      <w:r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ABRIL 2019 a JUN 2020</w:t>
      </w:r>
    </w:p>
    <w:p w14:paraId="693BEC9A" w14:textId="77777777" w:rsidR="00DC5505" w:rsidRPr="002E6AB2" w:rsidRDefault="00DC5505" w:rsidP="00DC5505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4C935228" wp14:editId="4AC3B254">
                <wp:extent cx="6660000" cy="9525"/>
                <wp:effectExtent l="0" t="0" r="0" b="0"/>
                <wp:docPr id="1414198027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33799478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B0D806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" fillcolor="black" stroked="f"/>
                <w10:anchorlock/>
              </v:group>
            </w:pict>
          </mc:Fallback>
        </mc:AlternateContent>
      </w:r>
    </w:p>
    <w:p w14:paraId="3AF0D099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437F52B3" w14:textId="0AF98E2F" w:rsidR="00DC5505" w:rsidRPr="002E6AB2" w:rsidRDefault="00DC5505" w:rsidP="00DC5505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</w:t>
      </w:r>
      <w:r w:rsidR="00306D64" w:rsidRPr="002E6AB2">
        <w:rPr>
          <w:rFonts w:ascii="Arial Nova Light" w:hAnsi="Arial Nova Light"/>
          <w:b/>
          <w:bCs/>
          <w:lang w:val="pt-BR"/>
        </w:rPr>
        <w:t xml:space="preserve">Supervisora de </w:t>
      </w:r>
      <w:r w:rsidRPr="002E6AB2">
        <w:rPr>
          <w:rFonts w:ascii="Arial Nova Light" w:hAnsi="Arial Nova Light"/>
          <w:b/>
          <w:bCs/>
          <w:lang w:val="pt-BR"/>
        </w:rPr>
        <w:t>Compra</w:t>
      </w:r>
      <w:r w:rsidR="00306D64" w:rsidRPr="002E6AB2">
        <w:rPr>
          <w:rFonts w:ascii="Arial Nova Light" w:hAnsi="Arial Nova Light"/>
          <w:b/>
          <w:bCs/>
          <w:lang w:val="pt-BR"/>
        </w:rPr>
        <w:t>s</w:t>
      </w:r>
    </w:p>
    <w:p w14:paraId="0694840F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0A9ADD90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32DE4532" w14:textId="268CD728" w:rsidR="00DC5505" w:rsidRPr="002E6AB2" w:rsidRDefault="004955F7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Realização de cotações e negociações criteriosas com fornecedores, contemplando aspectos como valores, condições de pagamento e prazos de entrega.</w:t>
      </w:r>
    </w:p>
    <w:p w14:paraId="058DECB6" w14:textId="77777777" w:rsidR="00B642E9" w:rsidRPr="002E6AB2" w:rsidRDefault="00B642E9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plicação da técnica de Strategic Sourcing aprimorando a eficácia na elaboração e análise de contratos, com ênfase na redução de tarefas operacionais, utilização de metodologias de compras (Curva ABC), manutenção de preços ao longo do tempo para itens de grande volume e consumo contínuo.</w:t>
      </w:r>
    </w:p>
    <w:p w14:paraId="5C369AEF" w14:textId="0662FAB3" w:rsidR="006B7F9A" w:rsidRPr="002E6AB2" w:rsidRDefault="006B7F9A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Gestão de propostas de BID com as contas mais estratégias e de maior impacto no orçamento da empresa.</w:t>
      </w:r>
    </w:p>
    <w:p w14:paraId="01E0CD7D" w14:textId="77777777" w:rsidR="00B642E9" w:rsidRPr="002E6AB2" w:rsidRDefault="00B642E9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Desenvolvimento, análise, elaboração e gestão dos contratos, assegurando o cumprimento adequado dos termos estabelecidos.</w:t>
      </w:r>
    </w:p>
    <w:p w14:paraId="7D18369A" w14:textId="77777777" w:rsidR="00BA7408" w:rsidRPr="002E6AB2" w:rsidRDefault="00BA7408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Aquisição de materiais para construção, abrangendo vergalhões, madeira, pedras, rachão, pedrisco, areia, </w:t>
      </w:r>
      <w:r w:rsidRPr="002E6AB2">
        <w:rPr>
          <w:rFonts w:ascii="Arial Nova Light" w:hAnsi="Arial Nova Light"/>
          <w:lang w:val="pt-BR"/>
        </w:rPr>
        <w:lastRenderedPageBreak/>
        <w:t>cimento, além de materiais civis, elétricos, hidráulicos e mecânicos.</w:t>
      </w:r>
    </w:p>
    <w:p w14:paraId="14114EB5" w14:textId="62F87757" w:rsidR="00DC5505" w:rsidRPr="002E6AB2" w:rsidRDefault="00BA7408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quisição de Equipamentos de Proteção Individual (EPI) para garantir a segurança dos trabalhadores em obras, incluindo capacetes, luvas, óculos de proteção, calçados de segurança, etc.</w:t>
      </w:r>
    </w:p>
    <w:p w14:paraId="64B69ABE" w14:textId="13C48F7A" w:rsidR="00DC5505" w:rsidRPr="002E6AB2" w:rsidRDefault="00BA7408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quisição de Tecnologia da Informação (TI), incluindo hardware, software e soluções tecnológicas essenciais para suportar as operações da empresa</w:t>
      </w:r>
      <w:r w:rsidR="00A943D3" w:rsidRPr="002E6AB2">
        <w:rPr>
          <w:rFonts w:ascii="Arial Nova Light" w:hAnsi="Arial Nova Light"/>
          <w:lang w:val="pt-BR"/>
        </w:rPr>
        <w:t>.</w:t>
      </w:r>
    </w:p>
    <w:p w14:paraId="27EFE785" w14:textId="29F6D737" w:rsidR="00BD7569" w:rsidRPr="002E6AB2" w:rsidRDefault="00BD7569" w:rsidP="00612CE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Locação de equipamentos e contratações de serviços</w:t>
      </w:r>
      <w:r w:rsidR="00612CE6" w:rsidRPr="002E6AB2">
        <w:rPr>
          <w:rFonts w:ascii="Arial Nova Light" w:hAnsi="Arial Nova Light"/>
          <w:lang w:val="pt-BR"/>
        </w:rPr>
        <w:t>.</w:t>
      </w:r>
    </w:p>
    <w:p w14:paraId="622B7E91" w14:textId="77777777" w:rsidR="00A943D3" w:rsidRPr="002E6AB2" w:rsidRDefault="00A943D3" w:rsidP="00B226A7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8"/>
          <w:szCs w:val="18"/>
          <w:lang w:val="pt-BR"/>
        </w:rPr>
      </w:pPr>
    </w:p>
    <w:p w14:paraId="6E3C9498" w14:textId="3847399D" w:rsidR="00DC5505" w:rsidRPr="002E6AB2" w:rsidRDefault="00406134" w:rsidP="00DC5505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>Morata</w:t>
      </w:r>
      <w:r w:rsidR="002C7AA2" w:rsidRPr="002E6AB2">
        <w:rPr>
          <w:rFonts w:ascii="Arial Nova Light" w:hAnsi="Arial Nova Light"/>
          <w:b/>
          <w:bCs/>
          <w:szCs w:val="28"/>
          <w:lang w:val="pt-BR"/>
        </w:rPr>
        <w:t xml:space="preserve"> Química S/A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2C7AA2" w:rsidRPr="002E6AB2">
        <w:rPr>
          <w:rFonts w:ascii="Arial Nova Light" w:eastAsia="Times New Roman" w:hAnsi="Arial Nova Light" w:cs="Arial"/>
          <w:lang w:val="pt-BR" w:eastAsia="pt-BR"/>
        </w:rPr>
        <w:t xml:space="preserve"> SP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    </w:t>
      </w:r>
      <w:r w:rsidR="00DC5505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</w:t>
      </w:r>
      <w:r w:rsidR="004955F7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</w:t>
      </w:r>
      <w:r w:rsidR="00DC5505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</w:t>
      </w:r>
      <w:r w:rsidR="004955F7" w:rsidRPr="002E6AB2">
        <w:rPr>
          <w:rFonts w:ascii="Arial Nova Light" w:hAnsi="Arial Nova Light"/>
          <w:b/>
          <w:bCs/>
          <w:sz w:val="20"/>
          <w:szCs w:val="24"/>
          <w:lang w:val="pt-BR"/>
        </w:rPr>
        <w:t>JUL 2016 – MAR 2019</w:t>
      </w:r>
    </w:p>
    <w:p w14:paraId="251D6EA7" w14:textId="77777777" w:rsidR="00DC5505" w:rsidRPr="002E6AB2" w:rsidRDefault="00DC5505" w:rsidP="00DC5505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395DB228" wp14:editId="5A88788E">
                <wp:extent cx="6660000" cy="9525"/>
                <wp:effectExtent l="0" t="0" r="0" b="0"/>
                <wp:docPr id="124933483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67813827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724157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DDlLYE&#10;TQIAABA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" fillcolor="black" stroked="f"/>
                <w10:anchorlock/>
              </v:group>
            </w:pict>
          </mc:Fallback>
        </mc:AlternateContent>
      </w:r>
    </w:p>
    <w:p w14:paraId="752AB1A4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01EDCA88" w14:textId="2D8F2863" w:rsidR="00DC5505" w:rsidRPr="002E6AB2" w:rsidRDefault="00DC5505" w:rsidP="00DC5505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</w:t>
      </w:r>
      <w:r w:rsidR="004955F7" w:rsidRPr="002E6AB2">
        <w:rPr>
          <w:rFonts w:ascii="Arial Nova Light" w:hAnsi="Arial Nova Light"/>
          <w:b/>
          <w:bCs/>
          <w:lang w:val="pt-BR"/>
        </w:rPr>
        <w:t>Compradora</w:t>
      </w:r>
      <w:r w:rsidR="00D6651C" w:rsidRPr="002E6AB2">
        <w:rPr>
          <w:rFonts w:ascii="Arial Nova Light" w:hAnsi="Arial Nova Light"/>
          <w:b/>
          <w:bCs/>
          <w:lang w:val="pt-BR"/>
        </w:rPr>
        <w:t xml:space="preserve"> Plena</w:t>
      </w:r>
    </w:p>
    <w:p w14:paraId="1A7F70E4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261A9820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0DB394E" w14:textId="77777777" w:rsidR="006F382E" w:rsidRPr="002E6AB2" w:rsidRDefault="006F382E" w:rsidP="006F382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Realização de cotações e negociações criteriosas com fornecedores, contemplando aspectos como valores, condições de pagamento e prazos de entrega.</w:t>
      </w:r>
    </w:p>
    <w:p w14:paraId="409516B7" w14:textId="77777777" w:rsidR="006F382E" w:rsidRPr="002E6AB2" w:rsidRDefault="006F382E" w:rsidP="004955F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plicação da técnica de Strategic Sourcing aprimorando a eficácia na elaboração e análise de contratos, com ênfase na redução de tarefas operacionais, utilização de metodologias de compras (Curva ABC), manutenção de preços ao longo do tempo para itens de grande volume e consumo contínuo.</w:t>
      </w:r>
    </w:p>
    <w:p w14:paraId="4072B512" w14:textId="15322A7F" w:rsidR="006F382E" w:rsidRPr="002E6AB2" w:rsidRDefault="00117322" w:rsidP="004955F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Gestão de propostas de BID com as contas mais estratégias e de maior impacto no orçamento da empresa</w:t>
      </w:r>
      <w:r w:rsidR="006F382E" w:rsidRPr="002E6AB2">
        <w:rPr>
          <w:rFonts w:ascii="Arial Nova Light" w:hAnsi="Arial Nova Light"/>
          <w:lang w:val="pt-BR"/>
        </w:rPr>
        <w:t>.</w:t>
      </w:r>
    </w:p>
    <w:p w14:paraId="347CCB98" w14:textId="77777777" w:rsidR="006F382E" w:rsidRPr="002E6AB2" w:rsidRDefault="006F382E" w:rsidP="006F382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Emissão de pedidos e contratos de compras, supervisão das cláusulas negociadas, e follow-up.</w:t>
      </w:r>
    </w:p>
    <w:p w14:paraId="329B5B7D" w14:textId="77777777" w:rsidR="006F382E" w:rsidRPr="002E6AB2" w:rsidRDefault="006F382E" w:rsidP="006F382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mpras de materiais, e ferramentas em geral, para usinagem e insumos (compras spot - MRO).</w:t>
      </w:r>
    </w:p>
    <w:p w14:paraId="0D6E81FA" w14:textId="0B9956D3" w:rsidR="005B355B" w:rsidRPr="002E6AB2" w:rsidRDefault="006B7F9A" w:rsidP="004955F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</w:t>
      </w:r>
      <w:r w:rsidR="00B21498" w:rsidRPr="002E6AB2">
        <w:rPr>
          <w:rFonts w:ascii="Arial Nova Light" w:hAnsi="Arial Nova Light"/>
          <w:lang w:val="pt-BR"/>
        </w:rPr>
        <w:t xml:space="preserve">tuação na </w:t>
      </w:r>
      <w:r w:rsidR="004955F7" w:rsidRPr="002E6AB2">
        <w:rPr>
          <w:rFonts w:ascii="Arial Nova Light" w:hAnsi="Arial Nova Light"/>
          <w:lang w:val="pt-BR"/>
        </w:rPr>
        <w:t>melhoria cont</w:t>
      </w:r>
      <w:r w:rsidR="00AF5C84" w:rsidRPr="002E6AB2">
        <w:rPr>
          <w:rFonts w:ascii="Arial Nova Light" w:hAnsi="Arial Nova Light"/>
          <w:lang w:val="pt-BR"/>
        </w:rPr>
        <w:t>í</w:t>
      </w:r>
      <w:r w:rsidR="004955F7" w:rsidRPr="002E6AB2">
        <w:rPr>
          <w:rFonts w:ascii="Arial Nova Light" w:hAnsi="Arial Nova Light"/>
          <w:lang w:val="pt-BR"/>
        </w:rPr>
        <w:t xml:space="preserve">nua dos processos </w:t>
      </w:r>
      <w:r w:rsidRPr="002E6AB2">
        <w:rPr>
          <w:rFonts w:ascii="Arial Nova Light" w:hAnsi="Arial Nova Light"/>
          <w:lang w:val="pt-BR"/>
        </w:rPr>
        <w:t xml:space="preserve">focando na </w:t>
      </w:r>
      <w:r w:rsidR="004955F7" w:rsidRPr="002E6AB2">
        <w:rPr>
          <w:rFonts w:ascii="Arial Nova Light" w:hAnsi="Arial Nova Light"/>
          <w:lang w:val="pt-BR"/>
        </w:rPr>
        <w:t>redução de custos</w:t>
      </w:r>
      <w:r w:rsidR="005B355B" w:rsidRPr="002E6AB2">
        <w:rPr>
          <w:rFonts w:ascii="Arial Nova Light" w:hAnsi="Arial Nova Light"/>
          <w:lang w:val="pt-BR"/>
        </w:rPr>
        <w:t>.</w:t>
      </w:r>
    </w:p>
    <w:p w14:paraId="72FF3383" w14:textId="2606905C" w:rsidR="004955F7" w:rsidRPr="002E6AB2" w:rsidRDefault="00117322" w:rsidP="004955F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ab/>
      </w:r>
      <w:r w:rsidR="004955F7" w:rsidRPr="002E6AB2">
        <w:rPr>
          <w:rFonts w:ascii="Arial Nova Light" w:hAnsi="Arial Nova Light"/>
          <w:lang w:val="pt-BR"/>
        </w:rPr>
        <w:t>Contato com os clientes visando o início e acompanhamento dos projetos de padronização</w:t>
      </w:r>
      <w:r w:rsidR="00B226A7" w:rsidRPr="002E6AB2">
        <w:rPr>
          <w:rFonts w:ascii="Arial Nova Light" w:hAnsi="Arial Nova Light"/>
          <w:lang w:val="pt-BR"/>
        </w:rPr>
        <w:t>.</w:t>
      </w:r>
    </w:p>
    <w:p w14:paraId="32FAEC23" w14:textId="77777777" w:rsidR="00E44F61" w:rsidRPr="002E6AB2" w:rsidRDefault="00E44F61" w:rsidP="00E44F61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Cadastro de itens, padronização de descrições de materiais e serviços (PDM). </w:t>
      </w:r>
    </w:p>
    <w:p w14:paraId="2AB33DFC" w14:textId="0AC5992C" w:rsidR="00DC5505" w:rsidRPr="002E6AB2" w:rsidRDefault="004955F7" w:rsidP="00DC550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adastro de fornecedores, emissão e análise de relatórios de compras curva ABC.</w:t>
      </w:r>
    </w:p>
    <w:p w14:paraId="155B64F4" w14:textId="77777777" w:rsidR="00DC5505" w:rsidRPr="002E6AB2" w:rsidRDefault="00DC5505" w:rsidP="00B226A7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8"/>
          <w:szCs w:val="18"/>
          <w:lang w:val="pt-BR"/>
        </w:rPr>
      </w:pPr>
    </w:p>
    <w:p w14:paraId="78F1F4E4" w14:textId="12D48844" w:rsidR="00DC5505" w:rsidRPr="002E6AB2" w:rsidRDefault="00406134" w:rsidP="00DC5505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>International</w:t>
      </w:r>
      <w:r w:rsidR="00694AE7" w:rsidRPr="002E6AB2">
        <w:rPr>
          <w:rFonts w:ascii="Arial Nova Light" w:hAnsi="Arial Nova Light"/>
          <w:b/>
          <w:bCs/>
          <w:szCs w:val="28"/>
          <w:lang w:val="pt-BR"/>
        </w:rPr>
        <w:t xml:space="preserve"> Group S/A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694AE7" w:rsidRPr="002E6AB2">
        <w:rPr>
          <w:rFonts w:ascii="Arial Nova Light" w:eastAsia="Times New Roman" w:hAnsi="Arial Nova Light" w:cs="Arial"/>
          <w:lang w:val="pt-BR" w:eastAsia="pt-BR"/>
        </w:rPr>
        <w:t>SP</w:t>
      </w:r>
      <w:r>
        <w:rPr>
          <w:rFonts w:ascii="Arial Nova Light" w:eastAsia="Times New Roman" w:hAnsi="Arial Nova Light" w:cs="Arial"/>
          <w:lang w:val="pt-BR" w:eastAsia="pt-BR"/>
        </w:rPr>
        <w:t xml:space="preserve">   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F330C" w:rsidRPr="002E6AB2">
        <w:rPr>
          <w:rFonts w:ascii="Arial Nova Light" w:eastAsia="Times New Roman" w:hAnsi="Arial Nova Light" w:cs="Arial"/>
          <w:lang w:val="pt-BR" w:eastAsia="pt-BR"/>
        </w:rPr>
        <w:t xml:space="preserve">                                                  </w:t>
      </w:r>
      <w:r w:rsidR="00DC5505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</w:t>
      </w:r>
      <w:r w:rsidR="00694AE7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ABRIL 2014 – ABRIL 2015</w:t>
      </w:r>
    </w:p>
    <w:p w14:paraId="754CC1EA" w14:textId="77777777" w:rsidR="00DC5505" w:rsidRPr="002E6AB2" w:rsidRDefault="00DC5505" w:rsidP="00DC5505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2AEBAB6" wp14:editId="143DB75B">
                <wp:extent cx="6660000" cy="9525"/>
                <wp:effectExtent l="0" t="0" r="0" b="0"/>
                <wp:docPr id="163555074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25131301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B88754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1CB82E36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60D19F5D" w14:textId="3071C749" w:rsidR="00DC5505" w:rsidRPr="002E6AB2" w:rsidRDefault="00DC5505" w:rsidP="00DC5505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</w:t>
      </w:r>
      <w:r w:rsidR="00694AE7" w:rsidRPr="002E6AB2">
        <w:rPr>
          <w:rFonts w:ascii="Arial Nova Light" w:hAnsi="Arial Nova Light"/>
          <w:b/>
          <w:bCs/>
          <w:lang w:val="pt-BR"/>
        </w:rPr>
        <w:t>Assistente de Compras</w:t>
      </w:r>
    </w:p>
    <w:p w14:paraId="64DB9324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56A8BC8B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51F2EB1C" w14:textId="512BF74E" w:rsidR="00694AE7" w:rsidRPr="002E6AB2" w:rsidRDefault="00694AE7" w:rsidP="00694AE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mpras de serviços, matérias-primas e improdutivos, materiais para prevenções corretivas e preventivas, materiais para linha de produção e construção civil, embalagens e uniformes.</w:t>
      </w:r>
    </w:p>
    <w:p w14:paraId="61452E60" w14:textId="77777777" w:rsidR="002B7597" w:rsidRPr="002E6AB2" w:rsidRDefault="002B7597" w:rsidP="002B759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Realização de cotações e negociações criteriosas com fornecedores, contemplando aspectos como valores, condições de pagamento e prazos de entrega.</w:t>
      </w:r>
    </w:p>
    <w:p w14:paraId="4AB31162" w14:textId="234A3D97" w:rsidR="00DC5505" w:rsidRPr="002E6AB2" w:rsidRDefault="00694AE7" w:rsidP="00DC550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nálise de propostas</w:t>
      </w:r>
      <w:r w:rsidR="002B7597" w:rsidRPr="002E6AB2">
        <w:rPr>
          <w:rFonts w:ascii="Arial Nova Light" w:hAnsi="Arial Nova Light"/>
          <w:lang w:val="pt-BR"/>
        </w:rPr>
        <w:t xml:space="preserve"> dos fornecedores, follow-up de compras, c</w:t>
      </w:r>
      <w:r w:rsidRPr="002E6AB2">
        <w:rPr>
          <w:rFonts w:ascii="Arial Nova Light" w:hAnsi="Arial Nova Light"/>
          <w:lang w:val="pt-BR"/>
        </w:rPr>
        <w:t>onferência e lançamento de NF (Sist</w:t>
      </w:r>
      <w:r w:rsidR="00B226A7" w:rsidRPr="002E6AB2">
        <w:rPr>
          <w:rFonts w:ascii="Arial Nova Light" w:hAnsi="Arial Nova Light"/>
          <w:lang w:val="pt-BR"/>
        </w:rPr>
        <w:t xml:space="preserve">. </w:t>
      </w:r>
      <w:r w:rsidRPr="002E6AB2">
        <w:rPr>
          <w:rFonts w:ascii="Arial Nova Light" w:hAnsi="Arial Nova Light"/>
          <w:lang w:val="pt-BR"/>
        </w:rPr>
        <w:t>Totvs).</w:t>
      </w:r>
    </w:p>
    <w:p w14:paraId="271BB430" w14:textId="38BCAAC8" w:rsidR="0019014F" w:rsidRPr="002E6AB2" w:rsidRDefault="0019014F" w:rsidP="00DC550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Negociação de contratos, </w:t>
      </w:r>
      <w:r w:rsidR="00B226A7" w:rsidRPr="002E6AB2">
        <w:rPr>
          <w:rFonts w:ascii="Arial Nova Light" w:hAnsi="Arial Nova Light"/>
          <w:lang w:val="pt-BR"/>
        </w:rPr>
        <w:t xml:space="preserve">gestão de </w:t>
      </w:r>
      <w:r w:rsidRPr="002E6AB2">
        <w:rPr>
          <w:rFonts w:ascii="Arial Nova Light" w:hAnsi="Arial Nova Light"/>
          <w:lang w:val="pt-BR"/>
        </w:rPr>
        <w:t xml:space="preserve">fornecedores, </w:t>
      </w:r>
      <w:r w:rsidR="00EF4DCF" w:rsidRPr="002E6AB2">
        <w:rPr>
          <w:rFonts w:ascii="Arial Nova Light" w:hAnsi="Arial Nova Light"/>
          <w:lang w:val="pt-BR"/>
        </w:rPr>
        <w:t xml:space="preserve">e </w:t>
      </w:r>
      <w:r w:rsidRPr="002E6AB2">
        <w:rPr>
          <w:rFonts w:ascii="Arial Nova Light" w:hAnsi="Arial Nova Light"/>
          <w:lang w:val="pt-BR"/>
        </w:rPr>
        <w:t xml:space="preserve">compra de </w:t>
      </w:r>
      <w:r w:rsidR="00B226A7" w:rsidRPr="002E6AB2">
        <w:rPr>
          <w:rFonts w:ascii="Arial Nova Light" w:hAnsi="Arial Nova Light"/>
          <w:lang w:val="pt-BR"/>
        </w:rPr>
        <w:t>MPs</w:t>
      </w:r>
      <w:r w:rsidR="00EF4DCF" w:rsidRPr="002E6AB2">
        <w:rPr>
          <w:rFonts w:ascii="Arial Nova Light" w:hAnsi="Arial Nova Light"/>
          <w:lang w:val="pt-BR"/>
        </w:rPr>
        <w:t xml:space="preserve"> para as Linhas de Cosméticos.</w:t>
      </w:r>
      <w:r w:rsidRPr="002E6AB2">
        <w:rPr>
          <w:rFonts w:ascii="Arial Nova Light" w:hAnsi="Arial Nova Light"/>
          <w:lang w:val="pt-BR"/>
        </w:rPr>
        <w:t xml:space="preserve"> </w:t>
      </w:r>
    </w:p>
    <w:p w14:paraId="570649D9" w14:textId="77777777" w:rsidR="00DF7271" w:rsidRPr="002E6AB2" w:rsidRDefault="00DF7271" w:rsidP="00B52B13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8"/>
          <w:szCs w:val="18"/>
          <w:lang w:val="pt-BR"/>
        </w:rPr>
      </w:pPr>
    </w:p>
    <w:p w14:paraId="45569D78" w14:textId="15BCCEF0" w:rsidR="00DC5505" w:rsidRPr="002E6AB2" w:rsidRDefault="00406134" w:rsidP="00DC5505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 xml:space="preserve">Package </w:t>
      </w:r>
      <w:r w:rsidR="001353CC" w:rsidRPr="002E6AB2">
        <w:rPr>
          <w:rFonts w:ascii="Arial Nova Light" w:hAnsi="Arial Nova Light"/>
          <w:b/>
          <w:bCs/>
          <w:szCs w:val="28"/>
          <w:lang w:val="pt-BR"/>
        </w:rPr>
        <w:t xml:space="preserve">Embalagens S/A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1353CC" w:rsidRPr="002E6AB2">
        <w:rPr>
          <w:rFonts w:ascii="Arial Nova Light" w:eastAsia="Times New Roman" w:hAnsi="Arial Nova Light" w:cs="Arial"/>
          <w:lang w:val="pt-BR" w:eastAsia="pt-BR"/>
        </w:rPr>
        <w:t>SP</w:t>
      </w:r>
      <w:r w:rsidR="00DC5505"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                    </w:t>
      </w:r>
      <w:r w:rsidR="00DC5505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</w:t>
      </w:r>
      <w:r w:rsidR="001353CC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FEV 2012</w:t>
      </w:r>
      <w:r w:rsidR="00DC5505"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DC5505" w:rsidRPr="002E6AB2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1353CC" w:rsidRPr="002E6AB2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FEV 2014</w:t>
      </w:r>
    </w:p>
    <w:p w14:paraId="26E3DBBD" w14:textId="77777777" w:rsidR="00DC5505" w:rsidRPr="002E6AB2" w:rsidRDefault="00DC5505" w:rsidP="00DC5505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3EC5F4C" wp14:editId="1E1096B7">
                <wp:extent cx="6660000" cy="9525"/>
                <wp:effectExtent l="0" t="0" r="0" b="0"/>
                <wp:docPr id="153567204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4657754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DD8944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" fillcolor="black" stroked="f"/>
                <w10:anchorlock/>
              </v:group>
            </w:pict>
          </mc:Fallback>
        </mc:AlternateContent>
      </w:r>
    </w:p>
    <w:p w14:paraId="0E719EA8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37E040F7" w14:textId="164BEF6C" w:rsidR="00DC5505" w:rsidRPr="002E6AB2" w:rsidRDefault="00DC5505" w:rsidP="00DC5505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</w:t>
      </w:r>
      <w:r w:rsidR="001353CC" w:rsidRPr="002E6AB2">
        <w:rPr>
          <w:rFonts w:ascii="Arial Nova Light" w:hAnsi="Arial Nova Light"/>
          <w:b/>
          <w:bCs/>
          <w:lang w:val="pt-BR"/>
        </w:rPr>
        <w:t>Assistente de Compras</w:t>
      </w:r>
    </w:p>
    <w:p w14:paraId="31290478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0D9D470A" w14:textId="77777777" w:rsidR="00DC5505" w:rsidRPr="002E6AB2" w:rsidRDefault="00DC5505" w:rsidP="00DC5505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63FD3CEA" w14:textId="4C0BD0DF" w:rsidR="002B6B24" w:rsidRPr="002E6AB2" w:rsidRDefault="002B6B24" w:rsidP="00E450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Supervis</w:t>
      </w:r>
      <w:r w:rsidR="005B572E" w:rsidRPr="002E6AB2">
        <w:rPr>
          <w:rFonts w:ascii="Arial Nova Light" w:hAnsi="Arial Nova Light"/>
          <w:lang w:val="pt-BR"/>
        </w:rPr>
        <w:t xml:space="preserve">ão rigorosa </w:t>
      </w:r>
      <w:r w:rsidRPr="002E6AB2">
        <w:rPr>
          <w:rFonts w:ascii="Arial Nova Light" w:hAnsi="Arial Nova Light"/>
          <w:lang w:val="pt-BR"/>
        </w:rPr>
        <w:t>para garantir que as matérias-primas atendam aos padrões de qualidade exigidos pelos órgãos de saúde alimentar, tanto internos quanto externos.</w:t>
      </w:r>
    </w:p>
    <w:p w14:paraId="21FAAB35" w14:textId="025016AA" w:rsidR="00E45089" w:rsidRPr="002E6AB2" w:rsidRDefault="00E45089" w:rsidP="00E450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Gestão </w:t>
      </w:r>
      <w:r w:rsidR="002B6B24" w:rsidRPr="002E6AB2">
        <w:rPr>
          <w:rFonts w:ascii="Arial Nova Light" w:hAnsi="Arial Nova Light"/>
          <w:lang w:val="pt-BR"/>
        </w:rPr>
        <w:t xml:space="preserve">e controle de </w:t>
      </w:r>
      <w:r w:rsidRPr="002E6AB2">
        <w:rPr>
          <w:rFonts w:ascii="Arial Nova Light" w:hAnsi="Arial Nova Light"/>
          <w:lang w:val="pt-BR"/>
        </w:rPr>
        <w:t>estoques</w:t>
      </w:r>
      <w:r w:rsidR="002B6B24" w:rsidRPr="002E6AB2">
        <w:rPr>
          <w:rFonts w:ascii="Arial Nova Light" w:hAnsi="Arial Nova Light"/>
          <w:lang w:val="pt-BR"/>
        </w:rPr>
        <w:t xml:space="preserve"> </w:t>
      </w:r>
      <w:r w:rsidR="00B226A7" w:rsidRPr="002E6AB2">
        <w:rPr>
          <w:rFonts w:ascii="Arial Nova Light" w:hAnsi="Arial Nova Light"/>
          <w:lang w:val="pt-BR"/>
        </w:rPr>
        <w:t xml:space="preserve">via </w:t>
      </w:r>
      <w:r w:rsidR="002B6B24" w:rsidRPr="002E6AB2">
        <w:rPr>
          <w:rFonts w:ascii="Arial Nova Light" w:hAnsi="Arial Nova Light"/>
          <w:lang w:val="pt-BR"/>
        </w:rPr>
        <w:t>PVPS, PEPS, UEPS, JIT, Curva ABC, Custo Médio e Preço Específico.</w:t>
      </w:r>
    </w:p>
    <w:p w14:paraId="77247259" w14:textId="094DCFE0" w:rsidR="005B572E" w:rsidRPr="002E6AB2" w:rsidRDefault="005B572E" w:rsidP="005B572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Suporte </w:t>
      </w:r>
      <w:r w:rsidR="00B226A7" w:rsidRPr="002E6AB2">
        <w:rPr>
          <w:rFonts w:ascii="Arial Nova Light" w:hAnsi="Arial Nova Light"/>
          <w:lang w:val="pt-BR"/>
        </w:rPr>
        <w:t xml:space="preserve">à </w:t>
      </w:r>
      <w:r w:rsidRPr="002E6AB2">
        <w:rPr>
          <w:rFonts w:ascii="Arial Nova Light" w:hAnsi="Arial Nova Light"/>
          <w:lang w:val="pt-BR"/>
        </w:rPr>
        <w:t>compra de itens alimentícios e suas matérias-primas, para a produção de maionese e manteiga.</w:t>
      </w:r>
    </w:p>
    <w:p w14:paraId="29B89AAD" w14:textId="32948C71" w:rsidR="002B6B24" w:rsidRPr="002E6AB2" w:rsidRDefault="002B6B24" w:rsidP="002B6B2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mpra de serviços de mão de obras para as construções civis e reformas nas instalações da empresa.</w:t>
      </w:r>
    </w:p>
    <w:p w14:paraId="50F0EA3A" w14:textId="77777777" w:rsidR="00DC5505" w:rsidRPr="002E6AB2" w:rsidRDefault="00DC5505" w:rsidP="00B226A7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8"/>
          <w:szCs w:val="18"/>
          <w:lang w:val="pt-BR"/>
        </w:rPr>
      </w:pPr>
    </w:p>
    <w:p w14:paraId="1D9DCFC9" w14:textId="147A81A8" w:rsidR="00B52B13" w:rsidRPr="002E6AB2" w:rsidRDefault="00B52B13" w:rsidP="00B52B13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2E6AB2">
        <w:rPr>
          <w:rFonts w:ascii="Arial Nova Light" w:hAnsi="Arial Nova Light"/>
          <w:b/>
          <w:bCs/>
          <w:szCs w:val="28"/>
          <w:lang w:val="pt-BR"/>
        </w:rPr>
        <w:t xml:space="preserve">Hospital Geral de </w:t>
      </w:r>
      <w:r w:rsidR="00406134">
        <w:rPr>
          <w:rFonts w:ascii="Arial Nova Light" w:hAnsi="Arial Nova Light"/>
          <w:b/>
          <w:bCs/>
          <w:szCs w:val="28"/>
          <w:lang w:val="pt-BR"/>
        </w:rPr>
        <w:t>Campinas</w:t>
      </w:r>
      <w:r w:rsidRPr="002E6AB2">
        <w:rPr>
          <w:rFonts w:ascii="Arial Nova Light" w:hAnsi="Arial Nova Light"/>
          <w:b/>
          <w:bCs/>
          <w:szCs w:val="28"/>
          <w:lang w:val="pt-BR"/>
        </w:rPr>
        <w:t xml:space="preserve"> – SPDM </w:t>
      </w:r>
      <w:r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2E6AB2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406134">
        <w:rPr>
          <w:rFonts w:ascii="Arial Nova Light" w:eastAsia="Times New Roman" w:hAnsi="Arial Nova Light" w:cs="Arial"/>
          <w:lang w:val="pt-BR" w:eastAsia="pt-BR"/>
        </w:rPr>
        <w:t xml:space="preserve">Campinas </w:t>
      </w:r>
      <w:r w:rsidRPr="002E6AB2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Pr="002E6AB2">
        <w:rPr>
          <w:rFonts w:ascii="Arial Nova Light" w:eastAsia="Times New Roman" w:hAnsi="Arial Nova Light" w:cs="Arial"/>
          <w:lang w:val="pt-BR" w:eastAsia="pt-BR"/>
        </w:rPr>
        <w:t xml:space="preserve"> SP</w:t>
      </w:r>
      <w:r w:rsidR="00406134">
        <w:rPr>
          <w:rFonts w:ascii="Arial Nova Light" w:eastAsia="Times New Roman" w:hAnsi="Arial Nova Light" w:cs="Arial"/>
          <w:lang w:val="pt-BR" w:eastAsia="pt-BR"/>
        </w:rPr>
        <w:t xml:space="preserve">             </w:t>
      </w:r>
      <w:r w:rsidRPr="002E6AB2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DEZ 2008 –</w:t>
      </w:r>
      <w:r w:rsidRPr="002E6AB2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NOV 2011</w:t>
      </w:r>
    </w:p>
    <w:p w14:paraId="4A391D2C" w14:textId="77777777" w:rsidR="00B52B13" w:rsidRPr="002E6AB2" w:rsidRDefault="00B52B13" w:rsidP="00B52B13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E6AB2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D3ED1EB" wp14:editId="5E07F6DE">
                <wp:extent cx="6660000" cy="9525"/>
                <wp:effectExtent l="0" t="0" r="0" b="0"/>
                <wp:docPr id="195975094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204306663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F461F6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CaJCNS&#10;TQIAABA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" fillcolor="black" stroked="f"/>
                <w10:anchorlock/>
              </v:group>
            </w:pict>
          </mc:Fallback>
        </mc:AlternateContent>
      </w:r>
    </w:p>
    <w:p w14:paraId="0C2101F2" w14:textId="77777777" w:rsidR="00B52B13" w:rsidRPr="002E6AB2" w:rsidRDefault="00B52B13" w:rsidP="00B52B13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69545609" w14:textId="77777777" w:rsidR="00B52B13" w:rsidRPr="002E6AB2" w:rsidRDefault="00B52B13" w:rsidP="00B52B13">
      <w:pPr>
        <w:ind w:left="145" w:right="158"/>
        <w:rPr>
          <w:rFonts w:ascii="Arial Nova Light" w:hAnsi="Arial Nova Light"/>
          <w:b/>
          <w:bCs/>
          <w:lang w:val="pt-BR"/>
        </w:rPr>
      </w:pPr>
      <w:r w:rsidRPr="002E6AB2">
        <w:rPr>
          <w:rFonts w:ascii="Arial Nova Light" w:hAnsi="Arial Nova Light"/>
          <w:lang w:val="pt-BR"/>
        </w:rPr>
        <w:t>Cargo:</w:t>
      </w:r>
      <w:r w:rsidRPr="002E6AB2">
        <w:rPr>
          <w:rFonts w:ascii="Arial Nova Light" w:hAnsi="Arial Nova Light"/>
          <w:b/>
          <w:bCs/>
          <w:lang w:val="pt-BR"/>
        </w:rPr>
        <w:t xml:space="preserve"> Compradora Júnior</w:t>
      </w:r>
    </w:p>
    <w:p w14:paraId="63758F27" w14:textId="77777777" w:rsidR="00B52B13" w:rsidRPr="002E6AB2" w:rsidRDefault="00B52B13" w:rsidP="00B52B13">
      <w:pPr>
        <w:ind w:left="145" w:right="158"/>
        <w:rPr>
          <w:rFonts w:ascii="Arial Nova Light" w:hAnsi="Arial Nova Light"/>
          <w:sz w:val="6"/>
          <w:szCs w:val="6"/>
          <w:lang w:val="pt-BR"/>
        </w:rPr>
      </w:pPr>
    </w:p>
    <w:p w14:paraId="3001BCFC" w14:textId="77777777" w:rsidR="00B52B13" w:rsidRPr="002E6AB2" w:rsidRDefault="00B52B13" w:rsidP="00B52B13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2E6AB2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02F3CB55" w14:textId="77777777" w:rsidR="00F03695" w:rsidRPr="002E6AB2" w:rsidRDefault="003E2E0B" w:rsidP="003E2E0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Negociações e compras através da plataforma de compras de insumos hospitalares da BIONEXO</w:t>
      </w:r>
      <w:r w:rsidR="00F03695" w:rsidRPr="002E6AB2">
        <w:rPr>
          <w:rFonts w:ascii="Arial Nova Light" w:hAnsi="Arial Nova Light"/>
          <w:lang w:val="pt-BR"/>
        </w:rPr>
        <w:t>.</w:t>
      </w:r>
    </w:p>
    <w:p w14:paraId="57896A5F" w14:textId="0E45EF54" w:rsidR="003E2E0B" w:rsidRPr="002E6AB2" w:rsidRDefault="003E2E0B" w:rsidP="003E2E0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mpras de Medicamentos e Produtos Hospitalares, garantindo o abastecimento e qualidade dos insumos</w:t>
      </w:r>
      <w:r w:rsidR="00B226A7" w:rsidRPr="002E6AB2">
        <w:rPr>
          <w:rFonts w:ascii="Arial Nova Light" w:hAnsi="Arial Nova Light"/>
          <w:lang w:val="pt-BR"/>
        </w:rPr>
        <w:t>.</w:t>
      </w:r>
    </w:p>
    <w:p w14:paraId="4DC29B7F" w14:textId="21E8E791" w:rsidR="003E2E0B" w:rsidRPr="002E6AB2" w:rsidRDefault="003E2E0B" w:rsidP="003E2E0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Desenvolvimento e negociação com fornecedores, buscando condições vantajosas e entrega pontual.</w:t>
      </w:r>
    </w:p>
    <w:p w14:paraId="6416AFA3" w14:textId="651F32B1" w:rsidR="003E2E0B" w:rsidRPr="002E6AB2" w:rsidRDefault="003E2E0B" w:rsidP="003E2E0B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Compras de materiais para laboratório, assegurando insumos essenciais para atividades precisas.</w:t>
      </w:r>
    </w:p>
    <w:p w14:paraId="7F2A8784" w14:textId="77777777" w:rsidR="00B52B13" w:rsidRPr="002E6AB2" w:rsidRDefault="00B52B13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437B8E9F" w14:textId="77777777" w:rsidR="00AA42AE" w:rsidRPr="002E6AB2" w:rsidRDefault="00AA42AE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FORMAÇÃO ACADÊMICA</w:t>
      </w:r>
    </w:p>
    <w:p w14:paraId="685DFB28" w14:textId="77777777" w:rsidR="00364E39" w:rsidRPr="002E6AB2" w:rsidRDefault="00364E3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528B3C00" w14:textId="744DEA6E" w:rsidR="00B50D86" w:rsidRPr="002E6AB2" w:rsidRDefault="00B50D86" w:rsidP="00F912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MBA em Gestão de Projetos - USP/Esalq (2024 – 2025)</w:t>
      </w:r>
    </w:p>
    <w:p w14:paraId="7D7B3E4F" w14:textId="48E69FBF" w:rsidR="00AA42AE" w:rsidRPr="002E6AB2" w:rsidRDefault="007D1830" w:rsidP="00F912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Bacharel, Administração de Empresas – Faculdade Anhanguera (2015)</w:t>
      </w:r>
    </w:p>
    <w:p w14:paraId="196C882E" w14:textId="77777777" w:rsidR="0008120C" w:rsidRPr="002E6AB2" w:rsidRDefault="0008120C" w:rsidP="00F91289">
      <w:pPr>
        <w:pStyle w:val="PargrafodaLista"/>
        <w:widowControl/>
        <w:tabs>
          <w:tab w:val="left" w:pos="567"/>
        </w:tabs>
        <w:autoSpaceDE/>
        <w:autoSpaceDN/>
        <w:spacing w:line="220" w:lineRule="auto"/>
        <w:ind w:left="431" w:right="158" w:firstLine="0"/>
        <w:jc w:val="both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7C126537" w14:textId="0161972D" w:rsidR="00AA42AE" w:rsidRPr="002E6AB2" w:rsidRDefault="0008120C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 xml:space="preserve">CURSOS E </w:t>
      </w:r>
      <w:r w:rsidR="00AA42AE" w:rsidRPr="002E6AB2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EVENTOS</w:t>
      </w:r>
    </w:p>
    <w:p w14:paraId="01305B3A" w14:textId="77777777" w:rsidR="0008120C" w:rsidRPr="002E6AB2" w:rsidRDefault="0008120C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1BFD2B74" w14:textId="029BC8AB" w:rsidR="007D1830" w:rsidRPr="002E6AB2" w:rsidRDefault="007D1830" w:rsidP="007D183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Técnicas de Negociação</w:t>
      </w:r>
      <w:r w:rsidR="00B72A87" w:rsidRPr="002E6AB2">
        <w:rPr>
          <w:rFonts w:ascii="Arial Nova Light" w:hAnsi="Arial Nova Light"/>
          <w:lang w:val="pt-BR"/>
        </w:rPr>
        <w:t xml:space="preserve"> – </w:t>
      </w:r>
      <w:r w:rsidRPr="002E6AB2">
        <w:rPr>
          <w:rFonts w:ascii="Arial Nova Light" w:hAnsi="Arial Nova Light"/>
          <w:lang w:val="pt-BR"/>
        </w:rPr>
        <w:t>Supply Solutions</w:t>
      </w:r>
      <w:r w:rsidR="00B72A87" w:rsidRPr="002E6AB2">
        <w:rPr>
          <w:rFonts w:ascii="Arial Nova Light" w:hAnsi="Arial Nova Light"/>
          <w:lang w:val="pt-BR"/>
        </w:rPr>
        <w:t xml:space="preserve"> (2016)</w:t>
      </w:r>
      <w:r w:rsidRPr="002E6AB2">
        <w:rPr>
          <w:rFonts w:ascii="Arial Nova Light" w:hAnsi="Arial Nova Light"/>
          <w:lang w:val="pt-BR"/>
        </w:rPr>
        <w:t xml:space="preserve"> </w:t>
      </w:r>
    </w:p>
    <w:p w14:paraId="5F857A5A" w14:textId="73BB003E" w:rsidR="00B72A87" w:rsidRPr="002E6AB2" w:rsidRDefault="007D1830" w:rsidP="00B72A8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 xml:space="preserve">PDM Padronização e Descrições de </w:t>
      </w:r>
      <w:r w:rsidR="00B72A87" w:rsidRPr="002E6AB2">
        <w:rPr>
          <w:rFonts w:ascii="Arial Nova Light" w:hAnsi="Arial Nova Light"/>
          <w:lang w:val="pt-BR"/>
        </w:rPr>
        <w:t>M</w:t>
      </w:r>
      <w:r w:rsidRPr="002E6AB2">
        <w:rPr>
          <w:rFonts w:ascii="Arial Nova Light" w:hAnsi="Arial Nova Light"/>
          <w:lang w:val="pt-BR"/>
        </w:rPr>
        <w:t>ateriais – Supply Solutions</w:t>
      </w:r>
      <w:r w:rsidR="00B72A87" w:rsidRPr="002E6AB2">
        <w:rPr>
          <w:rFonts w:ascii="Arial Nova Light" w:hAnsi="Arial Nova Light"/>
          <w:lang w:val="pt-BR"/>
        </w:rPr>
        <w:t xml:space="preserve"> (</w:t>
      </w:r>
      <w:r w:rsidR="00751987">
        <w:rPr>
          <w:rFonts w:ascii="Arial Nova Light" w:hAnsi="Arial Nova Light"/>
          <w:lang w:val="pt-BR"/>
        </w:rPr>
        <w:t>2018</w:t>
      </w:r>
      <w:r w:rsidR="00B72A87" w:rsidRPr="002E6AB2">
        <w:rPr>
          <w:rFonts w:ascii="Arial Nova Light" w:hAnsi="Arial Nova Light"/>
          <w:lang w:val="pt-BR"/>
        </w:rPr>
        <w:t>)</w:t>
      </w:r>
    </w:p>
    <w:p w14:paraId="78ED524F" w14:textId="381B54DE" w:rsidR="00AA42AE" w:rsidRPr="002E6AB2" w:rsidRDefault="007D1830" w:rsidP="00BD139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2E6AB2">
        <w:rPr>
          <w:rFonts w:ascii="Arial Nova Light" w:hAnsi="Arial Nova Light"/>
          <w:lang w:val="pt-BR"/>
        </w:rPr>
        <w:t>Administração Estratégica de Compras Strategic Sourcing – Sup</w:t>
      </w:r>
      <w:r w:rsidR="00B72A87" w:rsidRPr="002E6AB2">
        <w:rPr>
          <w:rFonts w:ascii="Arial Nova Light" w:hAnsi="Arial Nova Light"/>
          <w:lang w:val="pt-BR"/>
        </w:rPr>
        <w:t>p</w:t>
      </w:r>
      <w:r w:rsidRPr="002E6AB2">
        <w:rPr>
          <w:rFonts w:ascii="Arial Nova Light" w:hAnsi="Arial Nova Light"/>
          <w:lang w:val="pt-BR"/>
        </w:rPr>
        <w:t>ly Solutions</w:t>
      </w:r>
      <w:r w:rsidR="00B72A87" w:rsidRPr="002E6AB2">
        <w:rPr>
          <w:rFonts w:ascii="Arial Nova Light" w:hAnsi="Arial Nova Light"/>
          <w:lang w:val="pt-BR"/>
        </w:rPr>
        <w:t xml:space="preserve"> (</w:t>
      </w:r>
      <w:r w:rsidR="00751987">
        <w:rPr>
          <w:rFonts w:ascii="Arial Nova Light" w:hAnsi="Arial Nova Light"/>
          <w:lang w:val="pt-BR"/>
        </w:rPr>
        <w:t>2018</w:t>
      </w:r>
      <w:r w:rsidR="00B72A87" w:rsidRPr="002E6AB2">
        <w:rPr>
          <w:rFonts w:ascii="Arial Nova Light" w:hAnsi="Arial Nova Light"/>
          <w:lang w:val="pt-BR"/>
        </w:rPr>
        <w:t>)</w:t>
      </w:r>
    </w:p>
    <w:sectPr w:rsidR="00AA42AE" w:rsidRPr="002E6AB2" w:rsidSect="001C6492">
      <w:pgSz w:w="11910" w:h="16850"/>
      <w:pgMar w:top="567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88C428E0"/>
    <w:lvl w:ilvl="0" w:tplc="84DC7B18">
      <w:numFmt w:val="bullet"/>
      <w:lvlText w:val="o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2EC73B08"/>
    <w:multiLevelType w:val="hybridMultilevel"/>
    <w:tmpl w:val="6B0C14E0"/>
    <w:lvl w:ilvl="0" w:tplc="0409000F">
      <w:start w:val="1"/>
      <w:numFmt w:val="decimal"/>
      <w:lvlText w:val="%1.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3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241DA"/>
    <w:multiLevelType w:val="hybridMultilevel"/>
    <w:tmpl w:val="F56234E0"/>
    <w:lvl w:ilvl="0" w:tplc="0409000F">
      <w:start w:val="1"/>
      <w:numFmt w:val="decimal"/>
      <w:lvlText w:val="%1.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3"/>
  </w:num>
  <w:num w:numId="4" w16cid:durableId="316302415">
    <w:abstractNumId w:val="4"/>
  </w:num>
  <w:num w:numId="5" w16cid:durableId="18319431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Mq4FAMVlyjQtAAAA"/>
  </w:docVars>
  <w:rsids>
    <w:rsidRoot w:val="0039193E"/>
    <w:rsid w:val="00005894"/>
    <w:rsid w:val="00007C1E"/>
    <w:rsid w:val="00023043"/>
    <w:rsid w:val="00040396"/>
    <w:rsid w:val="0006409F"/>
    <w:rsid w:val="0006616E"/>
    <w:rsid w:val="00072442"/>
    <w:rsid w:val="0008120C"/>
    <w:rsid w:val="000928D7"/>
    <w:rsid w:val="00092BB7"/>
    <w:rsid w:val="000B1425"/>
    <w:rsid w:val="000F51E8"/>
    <w:rsid w:val="000F58F9"/>
    <w:rsid w:val="000F6ED1"/>
    <w:rsid w:val="0010514F"/>
    <w:rsid w:val="0011127B"/>
    <w:rsid w:val="0011705C"/>
    <w:rsid w:val="00117322"/>
    <w:rsid w:val="001353CC"/>
    <w:rsid w:val="00163AF1"/>
    <w:rsid w:val="00170085"/>
    <w:rsid w:val="00172A38"/>
    <w:rsid w:val="0018744A"/>
    <w:rsid w:val="0019014F"/>
    <w:rsid w:val="001B6446"/>
    <w:rsid w:val="001C6492"/>
    <w:rsid w:val="001D0DDF"/>
    <w:rsid w:val="001E74B4"/>
    <w:rsid w:val="001F6B9D"/>
    <w:rsid w:val="00206B5A"/>
    <w:rsid w:val="00222A54"/>
    <w:rsid w:val="002422C8"/>
    <w:rsid w:val="002714F7"/>
    <w:rsid w:val="00275CDD"/>
    <w:rsid w:val="00276569"/>
    <w:rsid w:val="00282057"/>
    <w:rsid w:val="00286ECC"/>
    <w:rsid w:val="002926EB"/>
    <w:rsid w:val="002B6B24"/>
    <w:rsid w:val="002B7597"/>
    <w:rsid w:val="002C3963"/>
    <w:rsid w:val="002C7AA2"/>
    <w:rsid w:val="002E4F7B"/>
    <w:rsid w:val="002E6AB2"/>
    <w:rsid w:val="002E7262"/>
    <w:rsid w:val="0030015B"/>
    <w:rsid w:val="00306D64"/>
    <w:rsid w:val="00311071"/>
    <w:rsid w:val="00322337"/>
    <w:rsid w:val="00324C21"/>
    <w:rsid w:val="00327731"/>
    <w:rsid w:val="00332503"/>
    <w:rsid w:val="003355A0"/>
    <w:rsid w:val="00356408"/>
    <w:rsid w:val="00364E39"/>
    <w:rsid w:val="0037259C"/>
    <w:rsid w:val="0037702A"/>
    <w:rsid w:val="00382D6D"/>
    <w:rsid w:val="00384D1B"/>
    <w:rsid w:val="00385B3D"/>
    <w:rsid w:val="0039193E"/>
    <w:rsid w:val="00395A68"/>
    <w:rsid w:val="003A6834"/>
    <w:rsid w:val="003A7341"/>
    <w:rsid w:val="003B3153"/>
    <w:rsid w:val="003B7C26"/>
    <w:rsid w:val="003D3867"/>
    <w:rsid w:val="003E2E0B"/>
    <w:rsid w:val="003F4325"/>
    <w:rsid w:val="00406134"/>
    <w:rsid w:val="00420F45"/>
    <w:rsid w:val="00423629"/>
    <w:rsid w:val="00426556"/>
    <w:rsid w:val="00436F0B"/>
    <w:rsid w:val="00456DE9"/>
    <w:rsid w:val="004621FE"/>
    <w:rsid w:val="004622D9"/>
    <w:rsid w:val="00471208"/>
    <w:rsid w:val="00481220"/>
    <w:rsid w:val="004819E6"/>
    <w:rsid w:val="004955F7"/>
    <w:rsid w:val="00497542"/>
    <w:rsid w:val="004B7623"/>
    <w:rsid w:val="004C5C61"/>
    <w:rsid w:val="004C65E5"/>
    <w:rsid w:val="004E36AD"/>
    <w:rsid w:val="004E65F1"/>
    <w:rsid w:val="005058AA"/>
    <w:rsid w:val="005121C8"/>
    <w:rsid w:val="00516873"/>
    <w:rsid w:val="00523836"/>
    <w:rsid w:val="00541AAC"/>
    <w:rsid w:val="00552922"/>
    <w:rsid w:val="00553A39"/>
    <w:rsid w:val="00554099"/>
    <w:rsid w:val="00567115"/>
    <w:rsid w:val="00574CB5"/>
    <w:rsid w:val="00575A5B"/>
    <w:rsid w:val="005938F6"/>
    <w:rsid w:val="005A38DD"/>
    <w:rsid w:val="005B355B"/>
    <w:rsid w:val="005B572E"/>
    <w:rsid w:val="005C79BA"/>
    <w:rsid w:val="005D7203"/>
    <w:rsid w:val="005E10C6"/>
    <w:rsid w:val="005E331C"/>
    <w:rsid w:val="005F113B"/>
    <w:rsid w:val="005F330C"/>
    <w:rsid w:val="00612CE6"/>
    <w:rsid w:val="006201D1"/>
    <w:rsid w:val="00621CFC"/>
    <w:rsid w:val="00634845"/>
    <w:rsid w:val="006578EA"/>
    <w:rsid w:val="00693D7B"/>
    <w:rsid w:val="00694AE7"/>
    <w:rsid w:val="006A5502"/>
    <w:rsid w:val="006B056B"/>
    <w:rsid w:val="006B5F5F"/>
    <w:rsid w:val="006B6A4A"/>
    <w:rsid w:val="006B7F9A"/>
    <w:rsid w:val="006D0018"/>
    <w:rsid w:val="006D39EE"/>
    <w:rsid w:val="006E19B7"/>
    <w:rsid w:val="006F2626"/>
    <w:rsid w:val="006F382E"/>
    <w:rsid w:val="00703153"/>
    <w:rsid w:val="007146CE"/>
    <w:rsid w:val="0073529F"/>
    <w:rsid w:val="00742BEE"/>
    <w:rsid w:val="00751987"/>
    <w:rsid w:val="00752586"/>
    <w:rsid w:val="007A4B1F"/>
    <w:rsid w:val="007D1830"/>
    <w:rsid w:val="007F290C"/>
    <w:rsid w:val="007F68B9"/>
    <w:rsid w:val="008117AA"/>
    <w:rsid w:val="00826A9E"/>
    <w:rsid w:val="008379A3"/>
    <w:rsid w:val="00853C62"/>
    <w:rsid w:val="0086277B"/>
    <w:rsid w:val="00863ED9"/>
    <w:rsid w:val="008662CE"/>
    <w:rsid w:val="00867C0A"/>
    <w:rsid w:val="00875599"/>
    <w:rsid w:val="008971D3"/>
    <w:rsid w:val="008A2A39"/>
    <w:rsid w:val="008A51A5"/>
    <w:rsid w:val="008B63C6"/>
    <w:rsid w:val="008C6331"/>
    <w:rsid w:val="008D26B9"/>
    <w:rsid w:val="008E5D1F"/>
    <w:rsid w:val="008E6AB4"/>
    <w:rsid w:val="008F0B53"/>
    <w:rsid w:val="00913267"/>
    <w:rsid w:val="00930D50"/>
    <w:rsid w:val="00946101"/>
    <w:rsid w:val="00953831"/>
    <w:rsid w:val="009739AB"/>
    <w:rsid w:val="00974A84"/>
    <w:rsid w:val="0097777B"/>
    <w:rsid w:val="00983086"/>
    <w:rsid w:val="00985036"/>
    <w:rsid w:val="00993507"/>
    <w:rsid w:val="009D45EA"/>
    <w:rsid w:val="009D57A9"/>
    <w:rsid w:val="009E12BC"/>
    <w:rsid w:val="00A16ED0"/>
    <w:rsid w:val="00A634D2"/>
    <w:rsid w:val="00A702C6"/>
    <w:rsid w:val="00A90CD9"/>
    <w:rsid w:val="00A91942"/>
    <w:rsid w:val="00A943D3"/>
    <w:rsid w:val="00A95C88"/>
    <w:rsid w:val="00A970C5"/>
    <w:rsid w:val="00AA1FF9"/>
    <w:rsid w:val="00AA42AE"/>
    <w:rsid w:val="00AB795A"/>
    <w:rsid w:val="00AC4CB6"/>
    <w:rsid w:val="00AE3FEA"/>
    <w:rsid w:val="00AE6B11"/>
    <w:rsid w:val="00AF5AD4"/>
    <w:rsid w:val="00AF5C84"/>
    <w:rsid w:val="00B14A51"/>
    <w:rsid w:val="00B21498"/>
    <w:rsid w:val="00B226A7"/>
    <w:rsid w:val="00B242EB"/>
    <w:rsid w:val="00B3158E"/>
    <w:rsid w:val="00B341D9"/>
    <w:rsid w:val="00B50D86"/>
    <w:rsid w:val="00B52B13"/>
    <w:rsid w:val="00B56D31"/>
    <w:rsid w:val="00B642E9"/>
    <w:rsid w:val="00B71DB4"/>
    <w:rsid w:val="00B72A87"/>
    <w:rsid w:val="00B964D3"/>
    <w:rsid w:val="00BA6A96"/>
    <w:rsid w:val="00BA7408"/>
    <w:rsid w:val="00BB098D"/>
    <w:rsid w:val="00BD1395"/>
    <w:rsid w:val="00BD3DA4"/>
    <w:rsid w:val="00BD7569"/>
    <w:rsid w:val="00BE4080"/>
    <w:rsid w:val="00BE5593"/>
    <w:rsid w:val="00BF7591"/>
    <w:rsid w:val="00C01700"/>
    <w:rsid w:val="00C1254D"/>
    <w:rsid w:val="00C17B04"/>
    <w:rsid w:val="00C241B2"/>
    <w:rsid w:val="00C3179A"/>
    <w:rsid w:val="00C370F6"/>
    <w:rsid w:val="00C53A59"/>
    <w:rsid w:val="00C77341"/>
    <w:rsid w:val="00C83F34"/>
    <w:rsid w:val="00CA59C1"/>
    <w:rsid w:val="00CB472D"/>
    <w:rsid w:val="00CE229B"/>
    <w:rsid w:val="00CF4FD8"/>
    <w:rsid w:val="00D00E27"/>
    <w:rsid w:val="00D205F4"/>
    <w:rsid w:val="00D22830"/>
    <w:rsid w:val="00D31779"/>
    <w:rsid w:val="00D46207"/>
    <w:rsid w:val="00D55A69"/>
    <w:rsid w:val="00D60AF7"/>
    <w:rsid w:val="00D6651C"/>
    <w:rsid w:val="00D73CB0"/>
    <w:rsid w:val="00D75B93"/>
    <w:rsid w:val="00D779C9"/>
    <w:rsid w:val="00D84E75"/>
    <w:rsid w:val="00D91D81"/>
    <w:rsid w:val="00DC5505"/>
    <w:rsid w:val="00DD35E3"/>
    <w:rsid w:val="00DF7271"/>
    <w:rsid w:val="00E02D11"/>
    <w:rsid w:val="00E07F6B"/>
    <w:rsid w:val="00E11170"/>
    <w:rsid w:val="00E17888"/>
    <w:rsid w:val="00E26715"/>
    <w:rsid w:val="00E44F61"/>
    <w:rsid w:val="00E45089"/>
    <w:rsid w:val="00E47CEA"/>
    <w:rsid w:val="00E57755"/>
    <w:rsid w:val="00E652FD"/>
    <w:rsid w:val="00E652FE"/>
    <w:rsid w:val="00E76B96"/>
    <w:rsid w:val="00EA2929"/>
    <w:rsid w:val="00EC3680"/>
    <w:rsid w:val="00EF063A"/>
    <w:rsid w:val="00EF2A59"/>
    <w:rsid w:val="00EF4DCF"/>
    <w:rsid w:val="00F03695"/>
    <w:rsid w:val="00F22C8F"/>
    <w:rsid w:val="00F272FA"/>
    <w:rsid w:val="00F57475"/>
    <w:rsid w:val="00F704DE"/>
    <w:rsid w:val="00F73A99"/>
    <w:rsid w:val="00F753E5"/>
    <w:rsid w:val="00F91289"/>
    <w:rsid w:val="00FA4C50"/>
    <w:rsid w:val="00FB2713"/>
    <w:rsid w:val="00FF17F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ma.lara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2</TotalTime>
  <Pages>2</Pages>
  <Words>1211</Words>
  <Characters>6905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1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177</cp:revision>
  <cp:lastPrinted>2024-01-24T13:33:00Z</cp:lastPrinted>
  <dcterms:created xsi:type="dcterms:W3CDTF">2022-06-05T20:52:00Z</dcterms:created>
  <dcterms:modified xsi:type="dcterms:W3CDTF">2024-05-30T18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